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5D36F0" w14:textId="367C9559" w:rsidR="00545C21" w:rsidRPr="00830013" w:rsidRDefault="00545C21">
      <w:pPr>
        <w:rPr>
          <w:rFonts w:ascii="Times New Roman" w:hAnsi="Times New Roman" w:cs="Times New Roman"/>
        </w:rPr>
      </w:pPr>
    </w:p>
    <w:tbl>
      <w:tblPr>
        <w:tblStyle w:val="TableGrid"/>
        <w:tblW w:w="1152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820"/>
        <w:gridCol w:w="140"/>
        <w:gridCol w:w="2528"/>
        <w:gridCol w:w="1273"/>
        <w:gridCol w:w="4490"/>
        <w:gridCol w:w="140"/>
        <w:gridCol w:w="1133"/>
      </w:tblGrid>
      <w:tr w:rsidR="000C5571" w:rsidRPr="00830013" w14:paraId="10176C73" w14:textId="77777777" w:rsidTr="00FA7406">
        <w:trPr>
          <w:trHeight w:val="858"/>
        </w:trPr>
        <w:tc>
          <w:tcPr>
            <w:tcW w:w="57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5CFA38" w14:textId="77777777" w:rsidR="009977F0" w:rsidRPr="00830013" w:rsidRDefault="009977F0" w:rsidP="00744D6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98B8F07" w14:textId="03C04D73" w:rsidR="001B0B93" w:rsidRPr="00830013" w:rsidRDefault="00C374CF" w:rsidP="00744D63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830013">
              <w:rPr>
                <w:rFonts w:ascii="Times New Roman" w:hAnsi="Times New Roman" w:cs="Times New Roman"/>
                <w:b/>
                <w:sz w:val="32"/>
                <w:szCs w:val="32"/>
              </w:rPr>
              <w:t>Aditya Swami</w:t>
            </w:r>
          </w:p>
          <w:p w14:paraId="2BBCDFBA" w14:textId="4992BB13" w:rsidR="009977F0" w:rsidRPr="00830013" w:rsidRDefault="00CB2B80" w:rsidP="00744D63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30013">
              <w:rPr>
                <w:rFonts w:ascii="Times New Roman" w:hAnsi="Times New Roman" w:cs="Times New Roman"/>
                <w:b/>
                <w:sz w:val="18"/>
                <w:szCs w:val="18"/>
              </w:rPr>
              <w:t>Email:</w:t>
            </w:r>
            <w:r w:rsidRPr="00830013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dityaswami2004@gmail.com</w:t>
            </w:r>
          </w:p>
          <w:p w14:paraId="54A910FA" w14:textId="0A0B0D4C" w:rsidR="00943711" w:rsidRPr="00830013" w:rsidRDefault="00CB2B80" w:rsidP="00744D63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30013">
              <w:rPr>
                <w:rFonts w:ascii="Times New Roman" w:hAnsi="Times New Roman" w:cs="Times New Roman"/>
                <w:b/>
                <w:sz w:val="18"/>
                <w:szCs w:val="18"/>
              </w:rPr>
              <w:t>Github:</w:t>
            </w:r>
            <w:r w:rsidRPr="00830013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hyperlink r:id="rId8" w:history="1">
              <w:r w:rsidRPr="00830013">
                <w:rPr>
                  <w:rStyle w:val="Hyperlink"/>
                  <w:rFonts w:ascii="Times New Roman" w:hAnsi="Times New Roman" w:cs="Times New Roman"/>
                  <w:bCs/>
                  <w:sz w:val="18"/>
                  <w:szCs w:val="18"/>
                </w:rPr>
                <w:t>github.com/adityaswamii</w:t>
              </w:r>
            </w:hyperlink>
          </w:p>
          <w:p w14:paraId="1043AB17" w14:textId="69019EC9" w:rsidR="00943711" w:rsidRPr="00830013" w:rsidRDefault="00943711" w:rsidP="00744D63">
            <w:pPr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830013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LinkedIn: </w:t>
            </w:r>
            <w:hyperlink r:id="rId9" w:history="1">
              <w:r w:rsidRPr="00830013">
                <w:rPr>
                  <w:rStyle w:val="Hyperlink"/>
                  <w:rFonts w:ascii="Times New Roman" w:hAnsi="Times New Roman" w:cs="Times New Roman"/>
                  <w:bCs/>
                  <w:sz w:val="18"/>
                  <w:szCs w:val="18"/>
                </w:rPr>
                <w:t>linkedin.com/in/</w:t>
              </w:r>
              <w:proofErr w:type="spellStart"/>
              <w:r w:rsidRPr="00830013">
                <w:rPr>
                  <w:rStyle w:val="Hyperlink"/>
                  <w:rFonts w:ascii="Times New Roman" w:hAnsi="Times New Roman" w:cs="Times New Roman"/>
                  <w:bCs/>
                  <w:sz w:val="18"/>
                  <w:szCs w:val="18"/>
                </w:rPr>
                <w:t>aditya-swamii</w:t>
              </w:r>
              <w:proofErr w:type="spellEnd"/>
            </w:hyperlink>
          </w:p>
          <w:p w14:paraId="44928538" w14:textId="2A8E2F64" w:rsidR="009F2027" w:rsidRPr="00830013" w:rsidRDefault="009F2027" w:rsidP="00744D6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76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8383A0A" w14:textId="00CF9DD5" w:rsidR="000C5571" w:rsidRPr="00830013" w:rsidRDefault="009F2027" w:rsidP="00744D63">
            <w:pPr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drawing>
                <wp:inline distT="0" distB="0" distL="0" distR="0" wp14:anchorId="37E69F63" wp14:editId="6C9BA823">
                  <wp:extent cx="1811690" cy="590839"/>
                  <wp:effectExtent l="0" t="0" r="4445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5033" cy="608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272A" w:rsidRPr="00830013" w14:paraId="1292B0ED" w14:textId="77777777" w:rsidTr="00FA7406">
        <w:trPr>
          <w:trHeight w:val="67"/>
        </w:trPr>
        <w:tc>
          <w:tcPr>
            <w:tcW w:w="11524" w:type="dxa"/>
            <w:gridSpan w:val="7"/>
            <w:tcBorders>
              <w:top w:val="single" w:sz="4" w:space="0" w:color="auto"/>
            </w:tcBorders>
            <w:shd w:val="clear" w:color="auto" w:fill="C6D9F1" w:themeFill="text2" w:themeFillTint="33"/>
            <w:vAlign w:val="center"/>
          </w:tcPr>
          <w:p w14:paraId="526BF494" w14:textId="3CB0F69F" w:rsidR="00EC272A" w:rsidRPr="00830013" w:rsidRDefault="0088775E" w:rsidP="00744D6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830013">
              <w:rPr>
                <w:rFonts w:ascii="Times New Roman" w:hAnsi="Times New Roman" w:cs="Times New Roman"/>
                <w:b/>
                <w:sz w:val="22"/>
                <w:szCs w:val="22"/>
              </w:rPr>
              <w:t>EDUCATION</w:t>
            </w:r>
          </w:p>
        </w:tc>
      </w:tr>
      <w:tr w:rsidR="00E569E4" w:rsidRPr="00830013" w14:paraId="44F38997" w14:textId="77777777" w:rsidTr="00FA7406">
        <w:trPr>
          <w:trHeight w:val="67"/>
        </w:trPr>
        <w:tc>
          <w:tcPr>
            <w:tcW w:w="1820" w:type="dxa"/>
            <w:shd w:val="clear" w:color="auto" w:fill="C6D9F1" w:themeFill="text2" w:themeFillTint="33"/>
            <w:vAlign w:val="center"/>
          </w:tcPr>
          <w:p w14:paraId="6DA830F2" w14:textId="449F09C9" w:rsidR="00A4295B" w:rsidRPr="00830013" w:rsidRDefault="00E569E4" w:rsidP="00744D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Year</w:t>
            </w:r>
          </w:p>
        </w:tc>
        <w:tc>
          <w:tcPr>
            <w:tcW w:w="2668" w:type="dxa"/>
            <w:gridSpan w:val="2"/>
            <w:shd w:val="clear" w:color="auto" w:fill="C6D9F1" w:themeFill="text2" w:themeFillTint="33"/>
            <w:vAlign w:val="center"/>
          </w:tcPr>
          <w:p w14:paraId="686AA474" w14:textId="24473432" w:rsidR="00A4295B" w:rsidRPr="00830013" w:rsidRDefault="00E569E4" w:rsidP="00744D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Qualification</w:t>
            </w:r>
          </w:p>
        </w:tc>
        <w:tc>
          <w:tcPr>
            <w:tcW w:w="5763" w:type="dxa"/>
            <w:gridSpan w:val="2"/>
            <w:shd w:val="clear" w:color="auto" w:fill="C6D9F1" w:themeFill="text2" w:themeFillTint="33"/>
            <w:vAlign w:val="center"/>
          </w:tcPr>
          <w:p w14:paraId="5E33EFBF" w14:textId="5AAA2347" w:rsidR="00A4295B" w:rsidRPr="00830013" w:rsidRDefault="00E569E4" w:rsidP="00744D6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Institute</w:t>
            </w:r>
          </w:p>
        </w:tc>
        <w:tc>
          <w:tcPr>
            <w:tcW w:w="1271" w:type="dxa"/>
            <w:gridSpan w:val="2"/>
            <w:shd w:val="clear" w:color="auto" w:fill="C6D9F1" w:themeFill="text2" w:themeFillTint="33"/>
            <w:vAlign w:val="center"/>
          </w:tcPr>
          <w:p w14:paraId="09816B06" w14:textId="06E1FECF" w:rsidR="00A4295B" w:rsidRPr="00830013" w:rsidRDefault="00E569E4" w:rsidP="009C53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% / CGPA</w:t>
            </w:r>
          </w:p>
        </w:tc>
      </w:tr>
      <w:tr w:rsidR="009A658C" w:rsidRPr="00830013" w14:paraId="73150D3C" w14:textId="77777777" w:rsidTr="00FA7406">
        <w:trPr>
          <w:trHeight w:val="91"/>
        </w:trPr>
        <w:tc>
          <w:tcPr>
            <w:tcW w:w="1820" w:type="dxa"/>
            <w:tcBorders>
              <w:bottom w:val="single" w:sz="4" w:space="0" w:color="auto"/>
            </w:tcBorders>
          </w:tcPr>
          <w:p w14:paraId="29F890C0" w14:textId="77777777" w:rsidR="009A658C" w:rsidRPr="00830013" w:rsidRDefault="009A658C" w:rsidP="00EC65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2019-20</w:t>
            </w:r>
          </w:p>
        </w:tc>
        <w:tc>
          <w:tcPr>
            <w:tcW w:w="2668" w:type="dxa"/>
            <w:gridSpan w:val="2"/>
            <w:tcBorders>
              <w:bottom w:val="single" w:sz="4" w:space="0" w:color="auto"/>
            </w:tcBorders>
          </w:tcPr>
          <w:p w14:paraId="3FD5DC42" w14:textId="77777777" w:rsidR="009A658C" w:rsidRPr="00830013" w:rsidRDefault="009A658C" w:rsidP="00EC65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Class X (ICSE)</w:t>
            </w:r>
          </w:p>
        </w:tc>
        <w:tc>
          <w:tcPr>
            <w:tcW w:w="5763" w:type="dxa"/>
            <w:gridSpan w:val="2"/>
            <w:tcBorders>
              <w:bottom w:val="single" w:sz="4" w:space="0" w:color="auto"/>
            </w:tcBorders>
          </w:tcPr>
          <w:p w14:paraId="0A6FA6E6" w14:textId="73FA7769" w:rsidR="009A658C" w:rsidRPr="00830013" w:rsidRDefault="009A658C" w:rsidP="00EC65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Shri Ram Centennial School, Dehradun, India</w:t>
            </w:r>
          </w:p>
        </w:tc>
        <w:tc>
          <w:tcPr>
            <w:tcW w:w="1271" w:type="dxa"/>
            <w:gridSpan w:val="2"/>
            <w:tcBorders>
              <w:bottom w:val="single" w:sz="4" w:space="0" w:color="auto"/>
            </w:tcBorders>
          </w:tcPr>
          <w:p w14:paraId="78626DA3" w14:textId="77777777" w:rsidR="009A658C" w:rsidRPr="00830013" w:rsidRDefault="009A658C" w:rsidP="00EC659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97.8 %</w:t>
            </w:r>
          </w:p>
        </w:tc>
      </w:tr>
      <w:tr w:rsidR="00656A20" w:rsidRPr="00830013" w14:paraId="60637FC3" w14:textId="77777777" w:rsidTr="00FA7406">
        <w:trPr>
          <w:trHeight w:val="67"/>
        </w:trPr>
        <w:tc>
          <w:tcPr>
            <w:tcW w:w="1820" w:type="dxa"/>
          </w:tcPr>
          <w:p w14:paraId="281825BE" w14:textId="45AD8360" w:rsidR="00656A20" w:rsidRPr="00830013" w:rsidRDefault="00656A20" w:rsidP="00656A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EC659D" w:rsidRPr="00830013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EC659D" w:rsidRPr="00830013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668" w:type="dxa"/>
            <w:gridSpan w:val="2"/>
          </w:tcPr>
          <w:p w14:paraId="416CAF7B" w14:textId="70C91BCF" w:rsidR="00656A20" w:rsidRPr="00830013" w:rsidRDefault="00656A20" w:rsidP="00656A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Class XII (</w:t>
            </w:r>
            <w:r w:rsidR="00C374CF" w:rsidRPr="00830013">
              <w:rPr>
                <w:rFonts w:ascii="Times New Roman" w:hAnsi="Times New Roman" w:cs="Times New Roman"/>
                <w:sz w:val="20"/>
                <w:szCs w:val="20"/>
              </w:rPr>
              <w:t>ISC</w:t>
            </w: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5763" w:type="dxa"/>
            <w:gridSpan w:val="2"/>
          </w:tcPr>
          <w:p w14:paraId="0194EA23" w14:textId="5D770ED3" w:rsidR="00656A20" w:rsidRPr="00830013" w:rsidRDefault="009D56C2" w:rsidP="00656A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C374CF" w:rsidRPr="00830013">
              <w:rPr>
                <w:rFonts w:ascii="Times New Roman" w:hAnsi="Times New Roman" w:cs="Times New Roman"/>
                <w:sz w:val="20"/>
                <w:szCs w:val="20"/>
              </w:rPr>
              <w:t>hri Ram Centennial School, Dehradun</w:t>
            </w:r>
            <w:r w:rsidR="009A658C" w:rsidRPr="00830013">
              <w:rPr>
                <w:rFonts w:ascii="Times New Roman" w:hAnsi="Times New Roman" w:cs="Times New Roman"/>
                <w:sz w:val="20"/>
                <w:szCs w:val="20"/>
              </w:rPr>
              <w:t>, India</w:t>
            </w:r>
          </w:p>
        </w:tc>
        <w:tc>
          <w:tcPr>
            <w:tcW w:w="1271" w:type="dxa"/>
            <w:gridSpan w:val="2"/>
          </w:tcPr>
          <w:p w14:paraId="48E6FC22" w14:textId="3F2FD00C" w:rsidR="00656A20" w:rsidRPr="00830013" w:rsidRDefault="00155646" w:rsidP="00656A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C374CF" w:rsidRPr="00830013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="009D56C2" w:rsidRPr="00830013">
              <w:rPr>
                <w:rFonts w:ascii="Times New Roman" w:hAnsi="Times New Roman" w:cs="Times New Roman"/>
                <w:sz w:val="20"/>
                <w:szCs w:val="20"/>
              </w:rPr>
              <w:t xml:space="preserve"> %</w:t>
            </w:r>
          </w:p>
        </w:tc>
      </w:tr>
      <w:tr w:rsidR="009A658C" w:rsidRPr="00830013" w14:paraId="2D2B417E" w14:textId="77777777" w:rsidTr="00FA7406">
        <w:trPr>
          <w:trHeight w:val="67"/>
        </w:trPr>
        <w:tc>
          <w:tcPr>
            <w:tcW w:w="1820" w:type="dxa"/>
          </w:tcPr>
          <w:p w14:paraId="09A99CEE" w14:textId="77777777" w:rsidR="009A658C" w:rsidRPr="00830013" w:rsidRDefault="009A658C" w:rsidP="00744D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2022-present</w:t>
            </w:r>
          </w:p>
        </w:tc>
        <w:tc>
          <w:tcPr>
            <w:tcW w:w="2668" w:type="dxa"/>
            <w:gridSpan w:val="2"/>
          </w:tcPr>
          <w:p w14:paraId="4AF5F9C0" w14:textId="77777777" w:rsidR="009A658C" w:rsidRPr="00830013" w:rsidRDefault="009A658C" w:rsidP="00744D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BSc. Computer Science</w:t>
            </w:r>
          </w:p>
        </w:tc>
        <w:tc>
          <w:tcPr>
            <w:tcW w:w="5763" w:type="dxa"/>
            <w:gridSpan w:val="2"/>
          </w:tcPr>
          <w:p w14:paraId="597B29CB" w14:textId="284A8C38" w:rsidR="009A658C" w:rsidRPr="00830013" w:rsidRDefault="009A658C" w:rsidP="00744D6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 xml:space="preserve">Krea University, </w:t>
            </w:r>
            <w:proofErr w:type="spellStart"/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Sricity</w:t>
            </w:r>
            <w:proofErr w:type="spellEnd"/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, India</w:t>
            </w:r>
          </w:p>
        </w:tc>
        <w:tc>
          <w:tcPr>
            <w:tcW w:w="1271" w:type="dxa"/>
            <w:gridSpan w:val="2"/>
          </w:tcPr>
          <w:p w14:paraId="64FF31ED" w14:textId="006EB956" w:rsidR="009A658C" w:rsidRPr="00830013" w:rsidRDefault="009A658C" w:rsidP="0005753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sz w:val="20"/>
                <w:szCs w:val="20"/>
              </w:rPr>
              <w:t>8.8</w:t>
            </w:r>
            <w:r w:rsidR="00F72881" w:rsidRPr="00830013">
              <w:rPr>
                <w:rFonts w:ascii="Times New Roman" w:hAnsi="Times New Roman" w:cs="Times New Roman"/>
                <w:sz w:val="20"/>
                <w:szCs w:val="20"/>
              </w:rPr>
              <w:t>2(Jan’25)</w:t>
            </w:r>
          </w:p>
        </w:tc>
      </w:tr>
      <w:tr w:rsidR="00777BB0" w:rsidRPr="00830013" w14:paraId="6F59E839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1A59D24C" w14:textId="6AB94D71" w:rsidR="00777BB0" w:rsidRPr="00830013" w:rsidRDefault="00830013" w:rsidP="00777BB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Relevant Core Modules</w:t>
            </w:r>
            <w:r w:rsidR="00777BB0"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30A2C485" w14:textId="26415C00" w:rsidR="00777BB0" w:rsidRPr="00830013" w:rsidRDefault="00777BB0" w:rsidP="002608C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Letter Grade</w:t>
            </w:r>
          </w:p>
        </w:tc>
      </w:tr>
      <w:tr w:rsidR="009A4896" w:rsidRPr="00830013" w14:paraId="2E436E2D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0AA4B4" w14:textId="11AEA545" w:rsidR="009A4896" w:rsidRPr="00830013" w:rsidRDefault="000E18AD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Network Security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5D4596" w14:textId="4B8AEE0E" w:rsidR="009A4896" w:rsidRPr="00830013" w:rsidRDefault="000E18AD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</w:p>
        </w:tc>
      </w:tr>
      <w:tr w:rsidR="0090031C" w:rsidRPr="00830013" w14:paraId="59DC77E2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88D446" w14:textId="415B1C39" w:rsidR="0090031C" w:rsidRPr="00830013" w:rsidRDefault="00411DB7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mputer Vision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E44361B" w14:textId="14E05476" w:rsidR="0090031C" w:rsidRPr="00830013" w:rsidRDefault="0090031C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  <w:r w:rsidR="00411DB7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F72881" w:rsidRPr="00830013" w14:paraId="656195DB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092877" w14:textId="69DFD803" w:rsidR="00F72881" w:rsidRPr="00830013" w:rsidRDefault="00F72881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Mathematical Foundations of Computer Science III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6204DE" w14:textId="4B6ECB4C" w:rsidR="00F72881" w:rsidRPr="00830013" w:rsidRDefault="00F72881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</w:p>
        </w:tc>
      </w:tr>
      <w:tr w:rsidR="009A4896" w:rsidRPr="00830013" w14:paraId="295592C6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BE6874A" w14:textId="3156A244" w:rsidR="009A4896" w:rsidRPr="00830013" w:rsidRDefault="000E18AD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Machine Learning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5E12503" w14:textId="639BD40E" w:rsidR="009A4896" w:rsidRPr="00830013" w:rsidRDefault="009A4896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  <w:r w:rsidR="000E18AD"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-</w:t>
            </w:r>
          </w:p>
        </w:tc>
      </w:tr>
      <w:tr w:rsidR="0090031C" w:rsidRPr="00830013" w14:paraId="50986A33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25DA00" w14:textId="44D5FA65" w:rsidR="0090031C" w:rsidRPr="00830013" w:rsidRDefault="0090031C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Paradigms of Programming II: Functional Programming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290B03" w14:textId="296370C4" w:rsidR="0090031C" w:rsidRPr="00830013" w:rsidRDefault="0090031C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+</w:t>
            </w:r>
          </w:p>
        </w:tc>
      </w:tr>
      <w:tr w:rsidR="009A4896" w:rsidRPr="00830013" w14:paraId="68B16C74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EC6FA0" w14:textId="77777777" w:rsidR="009A4896" w:rsidRPr="00830013" w:rsidRDefault="009A4896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Introduction to Statistical Programming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8321B8" w14:textId="77777777" w:rsidR="009A4896" w:rsidRPr="00830013" w:rsidRDefault="009A4896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</w:t>
            </w:r>
          </w:p>
        </w:tc>
      </w:tr>
      <w:tr w:rsidR="00CB2B80" w:rsidRPr="00830013" w14:paraId="420828E5" w14:textId="77777777" w:rsidTr="00FA7406">
        <w:trPr>
          <w:trHeight w:val="67"/>
        </w:trPr>
        <w:tc>
          <w:tcPr>
            <w:tcW w:w="5761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6F39B33" w14:textId="1B1A3AED" w:rsidR="00CB2B80" w:rsidRPr="00830013" w:rsidRDefault="00F72881" w:rsidP="00777BB0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Database Management Systems</w:t>
            </w:r>
          </w:p>
        </w:tc>
        <w:tc>
          <w:tcPr>
            <w:tcW w:w="5762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A95DB3A" w14:textId="293262C0" w:rsidR="00CB2B80" w:rsidRPr="00830013" w:rsidRDefault="00F72881" w:rsidP="00744D63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Cs/>
                <w:sz w:val="20"/>
                <w:szCs w:val="20"/>
              </w:rPr>
              <w:t>A-</w:t>
            </w:r>
          </w:p>
        </w:tc>
      </w:tr>
      <w:tr w:rsidR="002D5A25" w:rsidRPr="00830013" w14:paraId="335117B8" w14:textId="77777777" w:rsidTr="00FA7406">
        <w:trPr>
          <w:trHeight w:val="67"/>
        </w:trPr>
        <w:tc>
          <w:tcPr>
            <w:tcW w:w="11524" w:type="dxa"/>
            <w:gridSpan w:val="7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26DACF58" w14:textId="00AFED4E" w:rsidR="002D5A25" w:rsidRPr="00830013" w:rsidRDefault="002D5A25" w:rsidP="00A75F12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830013">
              <w:rPr>
                <w:rFonts w:ascii="Times New Roman" w:hAnsi="Times New Roman" w:cs="Times New Roman"/>
                <w:b/>
                <w:sz w:val="22"/>
                <w:szCs w:val="22"/>
              </w:rPr>
              <w:t>INTERNSHIPS</w:t>
            </w:r>
          </w:p>
        </w:tc>
      </w:tr>
      <w:tr w:rsidR="00840F50" w:rsidRPr="00830013" w14:paraId="1BE6955B" w14:textId="77777777" w:rsidTr="00FA7406">
        <w:trPr>
          <w:trHeight w:val="1005"/>
        </w:trPr>
        <w:tc>
          <w:tcPr>
            <w:tcW w:w="19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2242FFAD" w14:textId="64FE8C63" w:rsidR="00840F50" w:rsidRPr="00830013" w:rsidRDefault="00943711" w:rsidP="00840F5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Research Intern</w:t>
            </w:r>
          </w:p>
        </w:tc>
        <w:tc>
          <w:tcPr>
            <w:tcW w:w="8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4724E50" w14:textId="6C2AED6F" w:rsidR="00840F50" w:rsidRPr="00A408B0" w:rsidRDefault="00840F50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Worked as a Resea</w:t>
            </w:r>
            <w:r w:rsidR="00943711" w:rsidRPr="00A408B0">
              <w:rPr>
                <w:rFonts w:ascii="Times New Roman" w:hAnsi="Times New Roman" w:cs="Times New Roman"/>
                <w:sz w:val="18"/>
                <w:szCs w:val="18"/>
              </w:rPr>
              <w:t>rch Intern at Krea University</w:t>
            </w:r>
            <w:r w:rsidR="00830013"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725A665B" w14:textId="6CEC6AFB" w:rsidR="00943711" w:rsidRPr="00A408B0" w:rsidRDefault="00943711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Worked </w:t>
            </w:r>
            <w:r w:rsidR="00830013"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alongside 2 other students </w:t>
            </w: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with Prof</w:t>
            </w:r>
            <w:r w:rsidR="00830013" w:rsidRPr="00A408B0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T.V.H. Prathamesh, Prof</w:t>
            </w:r>
            <w:r w:rsidR="00830013" w:rsidRPr="00A408B0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Syed Mohammad Meesum from Krea University, and Prof</w:t>
            </w:r>
            <w:r w:rsidR="00830013" w:rsidRPr="00A408B0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D. </w:t>
            </w:r>
            <w:proofErr w:type="spellStart"/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Divakaran</w:t>
            </w:r>
            <w:proofErr w:type="spellEnd"/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from Azim Premji University to learn the fundamentals of proof formalization using Isabelle, Isar, type theory, set theory, and HOL.</w:t>
            </w:r>
          </w:p>
          <w:p w14:paraId="5267EDD4" w14:textId="796B4020" w:rsidR="00943711" w:rsidRPr="00A408B0" w:rsidRDefault="00943711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Used that knowledge to completely mechanize the proof of Dilworth's theorem in Isabelle’24.</w:t>
            </w:r>
          </w:p>
          <w:p w14:paraId="211FC238" w14:textId="77777777" w:rsidR="00943711" w:rsidRPr="00A408B0" w:rsidRDefault="00943711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Gave a talk about our work at Azim Premji University's Science Undergraduate Research Conference in Dec’24.</w:t>
            </w:r>
          </w:p>
          <w:p w14:paraId="42B31D15" w14:textId="77777777" w:rsidR="00943711" w:rsidRPr="00A408B0" w:rsidRDefault="00943711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Published a paper on our proof in the Isabelle Archive of Formal Proofs on 25 Mar, 2025.</w:t>
            </w:r>
          </w:p>
          <w:p w14:paraId="7F5743D8" w14:textId="58C93289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Publication: </w:t>
            </w:r>
            <w:hyperlink r:id="rId11" w:history="1">
              <w:r w:rsidRPr="00A408B0">
                <w:rPr>
                  <w:rStyle w:val="Hyperlink"/>
                  <w:rFonts w:ascii="Times New Roman" w:hAnsi="Times New Roman" w:cs="Times New Roman"/>
                  <w:sz w:val="18"/>
                  <w:szCs w:val="18"/>
                </w:rPr>
                <w:t>isa-afp.org/entries/Dilworth.html</w:t>
              </w:r>
            </w:hyperlink>
          </w:p>
        </w:tc>
        <w:tc>
          <w:tcPr>
            <w:tcW w:w="1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D2B7EB" w14:textId="1FF7109F" w:rsidR="00840F50" w:rsidRPr="00A408B0" w:rsidRDefault="00943711" w:rsidP="00840F50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May’24-Mar’25</w:t>
            </w:r>
          </w:p>
        </w:tc>
      </w:tr>
      <w:tr w:rsidR="00830013" w:rsidRPr="00830013" w14:paraId="0091C0B9" w14:textId="77777777" w:rsidTr="00FA7406">
        <w:trPr>
          <w:trHeight w:val="1005"/>
        </w:trPr>
        <w:tc>
          <w:tcPr>
            <w:tcW w:w="196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vAlign w:val="center"/>
          </w:tcPr>
          <w:p w14:paraId="35ABD396" w14:textId="62D12C2B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UI/UX Intern</w:t>
            </w:r>
          </w:p>
        </w:tc>
        <w:tc>
          <w:tcPr>
            <w:tcW w:w="843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FE9C313" w14:textId="77777777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Worked as a UI/UX Intern at VMentor.AI</w:t>
            </w:r>
          </w:p>
          <w:p w14:paraId="2908285D" w14:textId="77777777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Designed and prototyped web and mobile interfaces in Figma</w:t>
            </w:r>
          </w:p>
          <w:p w14:paraId="42F2AC55" w14:textId="77777777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Collaborated with developers to understand best industry practices</w:t>
            </w:r>
          </w:p>
          <w:p w14:paraId="1BE0F677" w14:textId="7EE0C86B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Improved user experience through research and iterative testing</w:t>
            </w:r>
          </w:p>
        </w:tc>
        <w:tc>
          <w:tcPr>
            <w:tcW w:w="11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5BE5F6" w14:textId="281729AD" w:rsidR="00830013" w:rsidRPr="00A408B0" w:rsidRDefault="00830013" w:rsidP="0083001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May-Jul’23</w:t>
            </w:r>
          </w:p>
        </w:tc>
      </w:tr>
      <w:tr w:rsidR="00830013" w:rsidRPr="00830013" w14:paraId="7F505726" w14:textId="77777777" w:rsidTr="00FA7406">
        <w:trPr>
          <w:trHeight w:val="67"/>
        </w:trPr>
        <w:tc>
          <w:tcPr>
            <w:tcW w:w="11524" w:type="dxa"/>
            <w:gridSpan w:val="7"/>
            <w:tcBorders>
              <w:bottom w:val="single" w:sz="4" w:space="0" w:color="auto"/>
            </w:tcBorders>
            <w:shd w:val="clear" w:color="auto" w:fill="C6D9F1" w:themeFill="text2" w:themeFillTint="33"/>
            <w:vAlign w:val="center"/>
          </w:tcPr>
          <w:p w14:paraId="42C449CF" w14:textId="308C61A8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830013">
              <w:rPr>
                <w:rFonts w:ascii="Times New Roman" w:hAnsi="Times New Roman" w:cs="Times New Roman"/>
                <w:b/>
                <w:sz w:val="22"/>
                <w:szCs w:val="22"/>
              </w:rPr>
              <w:t>PROJECTS</w:t>
            </w:r>
          </w:p>
        </w:tc>
      </w:tr>
      <w:tr w:rsidR="00830013" w:rsidRPr="00830013" w14:paraId="73086465" w14:textId="77777777" w:rsidTr="00FA7406">
        <w:trPr>
          <w:trHeight w:val="1005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643EFE40" w14:textId="77777777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RecipEasy –</w:t>
            </w:r>
          </w:p>
          <w:p w14:paraId="5FACBBF5" w14:textId="77777777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Recipe Search Engine</w:t>
            </w:r>
          </w:p>
        </w:tc>
        <w:tc>
          <w:tcPr>
            <w:tcW w:w="8431" w:type="dxa"/>
            <w:gridSpan w:val="4"/>
            <w:tcBorders>
              <w:right w:val="nil"/>
            </w:tcBorders>
          </w:tcPr>
          <w:p w14:paraId="3310C7A1" w14:textId="77777777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Developed a Python program enabling users to create and store entries, and execute filtered searches within a recipe database.</w:t>
            </w:r>
          </w:p>
          <w:p w14:paraId="02F22339" w14:textId="2404AA93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Learned to manipulate data structures in Python and retrieve and send information to external JSON files.</w:t>
            </w:r>
          </w:p>
          <w:p w14:paraId="75EC243A" w14:textId="250978D3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Built a text-based interface to interact with the program, complete with user-friendly commands.</w:t>
            </w:r>
            <w:r w:rsidR="00411DB7"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</w:tcBorders>
            <w:vAlign w:val="center"/>
          </w:tcPr>
          <w:p w14:paraId="7F36C3F4" w14:textId="154ED18B" w:rsidR="00830013" w:rsidRPr="00A408B0" w:rsidRDefault="00830013" w:rsidP="0083001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May’23</w:t>
            </w:r>
          </w:p>
        </w:tc>
      </w:tr>
      <w:tr w:rsidR="00830013" w:rsidRPr="00830013" w14:paraId="75FC6DD5" w14:textId="77777777" w:rsidTr="00FA7406">
        <w:trPr>
          <w:trHeight w:val="1005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1F823324" w14:textId="77777777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Budgie –</w:t>
            </w:r>
          </w:p>
          <w:p w14:paraId="0AEADECB" w14:textId="60F0A253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Budget Allocator App</w:t>
            </w:r>
          </w:p>
        </w:tc>
        <w:tc>
          <w:tcPr>
            <w:tcW w:w="8431" w:type="dxa"/>
            <w:gridSpan w:val="4"/>
            <w:tcBorders>
              <w:right w:val="nil"/>
            </w:tcBorders>
          </w:tcPr>
          <w:p w14:paraId="0A90377A" w14:textId="5102C22A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Worked as part of a student group to create a mobile app in Flutter that helps its users to inculcate a budgeting habit by using a custom algorithm to allow them to structure a budget based on monthly expenses.</w:t>
            </w:r>
          </w:p>
          <w:p w14:paraId="6F71BE53" w14:textId="2BEB1CCB" w:rsidR="007A6FCD" w:rsidRPr="007A6FCD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>Learned to use the Flutter framework on the Dart programming language to build an interactive and dynamic mobile application.</w:t>
            </w:r>
            <w:r w:rsidR="00411DB7" w:rsidRPr="007A6FC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</w:tcBorders>
            <w:vAlign w:val="center"/>
          </w:tcPr>
          <w:p w14:paraId="799F7946" w14:textId="12F7D449" w:rsidR="00830013" w:rsidRPr="00A408B0" w:rsidRDefault="00830013" w:rsidP="0083001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Feb’23</w:t>
            </w:r>
          </w:p>
        </w:tc>
      </w:tr>
      <w:tr w:rsidR="00830013" w:rsidRPr="00830013" w14:paraId="205F6716" w14:textId="77777777" w:rsidTr="00FA7406">
        <w:trPr>
          <w:trHeight w:val="1005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690E499F" w14:textId="32C83DA4" w:rsidR="00830013" w:rsidRPr="00830013" w:rsidRDefault="00830013" w:rsidP="00411DB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pawnpoint </w:t>
            </w:r>
          </w:p>
        </w:tc>
        <w:tc>
          <w:tcPr>
            <w:tcW w:w="8431" w:type="dxa"/>
            <w:gridSpan w:val="4"/>
            <w:tcBorders>
              <w:right w:val="nil"/>
            </w:tcBorders>
          </w:tcPr>
          <w:p w14:paraId="71224558" w14:textId="77777777" w:rsidR="00830013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Worked collaboratively with a partner under the name “Sharks in Suits” to create a website as a submission for WebCENTRIC at EVOLUTION’22, an online Website Development competition.</w:t>
            </w:r>
          </w:p>
          <w:p w14:paraId="5F69CF37" w14:textId="62E5DDDD" w:rsidR="00411DB7" w:rsidRPr="00A408B0" w:rsidRDefault="00411DB7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reated an online web store for our submission.</w:t>
            </w:r>
          </w:p>
          <w:p w14:paraId="642B4D20" w14:textId="59A3560F" w:rsidR="00017F0A" w:rsidRPr="00017F0A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Learned to apply CSS frameworks to augment HTML/JS based website.</w:t>
            </w:r>
            <w:r w:rsidR="00411DB7" w:rsidRPr="00017F0A">
              <w:rPr>
                <w:rFonts w:ascii="Times New Roman" w:hAnsi="Times New Roman" w:cs="Times New Roman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</w:tcBorders>
            <w:vAlign w:val="center"/>
          </w:tcPr>
          <w:p w14:paraId="6C3AA1D5" w14:textId="4073D337" w:rsidR="00830013" w:rsidRPr="00A408B0" w:rsidRDefault="00830013" w:rsidP="0083001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Jan’22</w:t>
            </w:r>
          </w:p>
        </w:tc>
      </w:tr>
      <w:tr w:rsidR="00830013" w:rsidRPr="00830013" w14:paraId="6D4585EE" w14:textId="77777777" w:rsidTr="00FA7406">
        <w:trPr>
          <w:trHeight w:val="1005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732A3B9C" w14:textId="6E578EBB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SRCS Spark</w:t>
            </w:r>
          </w:p>
        </w:tc>
        <w:tc>
          <w:tcPr>
            <w:tcW w:w="8431" w:type="dxa"/>
            <w:gridSpan w:val="4"/>
            <w:tcBorders>
              <w:right w:val="nil"/>
            </w:tcBorders>
          </w:tcPr>
          <w:p w14:paraId="300B849C" w14:textId="77777777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Worked collaboratively with a partner to create a website to facilitate registration and communication for SRCS Spark 2021, an interschool fest encapsulating multiple events.</w:t>
            </w:r>
          </w:p>
          <w:p w14:paraId="44EB2512" w14:textId="77777777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Learned to use Git and GitHub to streamline cooperative workflow.</w:t>
            </w:r>
          </w:p>
          <w:p w14:paraId="363DD3C5" w14:textId="5167E823" w:rsidR="00830013" w:rsidRPr="00A408B0" w:rsidRDefault="00830013" w:rsidP="000A5D85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Used an HTML/CSS/JS stack to develop and Netlify to deploy the website.</w:t>
            </w:r>
            <w:r w:rsidR="00411DB7"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</w:tcBorders>
            <w:vAlign w:val="center"/>
          </w:tcPr>
          <w:p w14:paraId="7CF20F65" w14:textId="4585029C" w:rsidR="00830013" w:rsidRPr="00A408B0" w:rsidRDefault="00830013" w:rsidP="00830013">
            <w:pPr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Jul’21</w:t>
            </w:r>
          </w:p>
        </w:tc>
      </w:tr>
      <w:tr w:rsidR="00830013" w:rsidRPr="00830013" w14:paraId="5C468D06" w14:textId="77777777" w:rsidTr="00FA7406">
        <w:trPr>
          <w:trHeight w:val="67"/>
        </w:trPr>
        <w:tc>
          <w:tcPr>
            <w:tcW w:w="11524" w:type="dxa"/>
            <w:gridSpan w:val="7"/>
            <w:shd w:val="clear" w:color="auto" w:fill="C6D9F1" w:themeFill="text2" w:themeFillTint="33"/>
            <w:vAlign w:val="center"/>
          </w:tcPr>
          <w:p w14:paraId="08771AA9" w14:textId="4E34C2CE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408B0">
              <w:rPr>
                <w:rFonts w:ascii="Times New Roman" w:hAnsi="Times New Roman" w:cs="Times New Roman"/>
                <w:b/>
                <w:sz w:val="22"/>
                <w:szCs w:val="22"/>
              </w:rPr>
              <w:t>ADDITIONAL INFORMATION</w:t>
            </w:r>
          </w:p>
        </w:tc>
      </w:tr>
      <w:tr w:rsidR="00830013" w:rsidRPr="00830013" w14:paraId="305A42AE" w14:textId="77777777" w:rsidTr="00FA7406">
        <w:trPr>
          <w:trHeight w:val="541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5DE2F820" w14:textId="5215DE31" w:rsidR="00830013" w:rsidRPr="00830013" w:rsidRDefault="00830013" w:rsidP="00830013">
            <w:pPr>
              <w:pStyle w:val="NormalWeb"/>
              <w:jc w:val="center"/>
              <w:rPr>
                <w:b/>
                <w:sz w:val="20"/>
                <w:szCs w:val="20"/>
              </w:rPr>
            </w:pPr>
            <w:r w:rsidRPr="00830013">
              <w:rPr>
                <w:b/>
                <w:sz w:val="20"/>
                <w:szCs w:val="20"/>
              </w:rPr>
              <w:t>Volunteer Experience</w:t>
            </w:r>
          </w:p>
        </w:tc>
        <w:tc>
          <w:tcPr>
            <w:tcW w:w="8431" w:type="dxa"/>
            <w:gridSpan w:val="4"/>
            <w:tcBorders>
              <w:right w:val="nil"/>
            </w:tcBorders>
            <w:vAlign w:val="center"/>
          </w:tcPr>
          <w:p w14:paraId="6755D1C4" w14:textId="42CB7556" w:rsidR="00830013" w:rsidRPr="00A408B0" w:rsidRDefault="00830013" w:rsidP="00830013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Facilitated academic mentorship at Rotary Club of Madras </w:t>
            </w:r>
            <w:r w:rsidR="00A408B0">
              <w:rPr>
                <w:rFonts w:ascii="Times New Roman" w:hAnsi="Times New Roman" w:cs="Times New Roman"/>
                <w:sz w:val="18"/>
                <w:szCs w:val="18"/>
              </w:rPr>
              <w:t xml:space="preserve">in 2024 </w:t>
            </w: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under the Boystown Teaching Initiative, a student-led social outreach initiative, guiding middle and high school students through linguistic learning.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</w:tcBorders>
            <w:vAlign w:val="center"/>
          </w:tcPr>
          <w:p w14:paraId="625D4CDA" w14:textId="19ECA4AE" w:rsidR="00830013" w:rsidRPr="00830013" w:rsidRDefault="00830013" w:rsidP="00830013">
            <w:pPr>
              <w:spacing w:line="276" w:lineRule="auto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30013" w:rsidRPr="00830013" w14:paraId="77837D7B" w14:textId="77777777" w:rsidTr="00FA7406">
        <w:trPr>
          <w:trHeight w:val="830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102DC06A" w14:textId="3DEC4976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chnical Skills </w:t>
            </w:r>
          </w:p>
        </w:tc>
        <w:tc>
          <w:tcPr>
            <w:tcW w:w="8431" w:type="dxa"/>
            <w:gridSpan w:val="4"/>
            <w:tcBorders>
              <w:right w:val="nil"/>
            </w:tcBorders>
          </w:tcPr>
          <w:p w14:paraId="3C0B2E27" w14:textId="10CE99E9" w:rsidR="00830013" w:rsidRPr="00A408B0" w:rsidRDefault="00830013" w:rsidP="0083001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Proficient in programming languages like R, Python, JavaScript, Java, C, Haskell, Isabelle, Isar, MySQL, </w:t>
            </w:r>
            <w:r w:rsidR="00642EC3"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HTML/CSS, </w:t>
            </w:r>
            <w:proofErr w:type="spellStart"/>
            <w:r w:rsidR="00642EC3" w:rsidRPr="00A408B0">
              <w:rPr>
                <w:rFonts w:ascii="Times New Roman" w:hAnsi="Times New Roman" w:cs="Times New Roman"/>
                <w:sz w:val="18"/>
                <w:szCs w:val="18"/>
              </w:rPr>
              <w:t>Pyret</w:t>
            </w:r>
            <w:proofErr w:type="spellEnd"/>
            <w:r w:rsidR="00642EC3" w:rsidRPr="00A408B0">
              <w:rPr>
                <w:rFonts w:ascii="Times New Roman" w:hAnsi="Times New Roman" w:cs="Times New Roman"/>
                <w:sz w:val="18"/>
                <w:szCs w:val="18"/>
              </w:rPr>
              <w:t>, Flutter, Dart.</w:t>
            </w: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14:paraId="14EDDE18" w14:textId="1D179B6E" w:rsidR="00830013" w:rsidRPr="00A408B0" w:rsidRDefault="00830013" w:rsidP="0083001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Skilled at logic-driven applications of programming languages.</w:t>
            </w:r>
          </w:p>
          <w:p w14:paraId="463B54C9" w14:textId="4B763D5F" w:rsidR="00830013" w:rsidRPr="00A408B0" w:rsidRDefault="00830013" w:rsidP="0083001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Comfortable using Git and GitHub.</w:t>
            </w:r>
          </w:p>
        </w:tc>
        <w:tc>
          <w:tcPr>
            <w:tcW w:w="1132" w:type="dxa"/>
            <w:tcBorders>
              <w:left w:val="nil"/>
            </w:tcBorders>
          </w:tcPr>
          <w:p w14:paraId="6D307849" w14:textId="523367A6" w:rsidR="00830013" w:rsidRPr="00830013" w:rsidRDefault="00830013" w:rsidP="00830013">
            <w:pPr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30013" w:rsidRPr="00830013" w14:paraId="64E21FAD" w14:textId="77777777" w:rsidTr="00FA7406">
        <w:trPr>
          <w:trHeight w:val="830"/>
        </w:trPr>
        <w:tc>
          <w:tcPr>
            <w:tcW w:w="1960" w:type="dxa"/>
            <w:gridSpan w:val="2"/>
            <w:shd w:val="clear" w:color="auto" w:fill="C6D9F1" w:themeFill="text2" w:themeFillTint="33"/>
            <w:vAlign w:val="center"/>
          </w:tcPr>
          <w:p w14:paraId="1B07224C" w14:textId="2398D363" w:rsidR="00830013" w:rsidRPr="00830013" w:rsidRDefault="00830013" w:rsidP="0083001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30013">
              <w:rPr>
                <w:rFonts w:ascii="Times New Roman" w:hAnsi="Times New Roman" w:cs="Times New Roman"/>
                <w:b/>
                <w:sz w:val="20"/>
                <w:szCs w:val="20"/>
              </w:rPr>
              <w:t>Personal Interests and Hobbies</w:t>
            </w:r>
          </w:p>
        </w:tc>
        <w:tc>
          <w:tcPr>
            <w:tcW w:w="8431" w:type="dxa"/>
            <w:gridSpan w:val="4"/>
            <w:tcBorders>
              <w:right w:val="nil"/>
            </w:tcBorders>
          </w:tcPr>
          <w:p w14:paraId="07AF0AA0" w14:textId="77777777" w:rsidR="00830013" w:rsidRPr="00A408B0" w:rsidRDefault="00830013" w:rsidP="0083001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Public Speaking: Participated in MUNs and debates regularly since early high school.</w:t>
            </w:r>
          </w:p>
          <w:p w14:paraId="613744BC" w14:textId="77777777" w:rsidR="00830013" w:rsidRPr="00A408B0" w:rsidRDefault="00830013" w:rsidP="0083001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Basketball: Member of Krea Men’s Basketball Team. Basketball Head at Krea University.</w:t>
            </w:r>
          </w:p>
          <w:p w14:paraId="7BBB7640" w14:textId="3C94A69B" w:rsidR="00830013" w:rsidRPr="00A408B0" w:rsidRDefault="00830013" w:rsidP="00830013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A408B0">
              <w:rPr>
                <w:rFonts w:ascii="Times New Roman" w:hAnsi="Times New Roman" w:cs="Times New Roman"/>
                <w:sz w:val="18"/>
                <w:szCs w:val="18"/>
              </w:rPr>
              <w:t>Other Personal Hobbies: Dance, Art, Trekking.</w:t>
            </w:r>
          </w:p>
        </w:tc>
        <w:tc>
          <w:tcPr>
            <w:tcW w:w="1132" w:type="dxa"/>
            <w:tcBorders>
              <w:left w:val="nil"/>
            </w:tcBorders>
          </w:tcPr>
          <w:p w14:paraId="61B481BD" w14:textId="77777777" w:rsidR="00830013" w:rsidRPr="00830013" w:rsidRDefault="00830013" w:rsidP="00830013">
            <w:pPr>
              <w:jc w:val="righ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73B42F7B" w14:textId="27643319" w:rsidR="009977F0" w:rsidRPr="00830013" w:rsidRDefault="009977F0" w:rsidP="009977F0">
      <w:pPr>
        <w:tabs>
          <w:tab w:val="left" w:pos="1230"/>
        </w:tabs>
        <w:rPr>
          <w:rFonts w:ascii="Times New Roman" w:hAnsi="Times New Roman" w:cs="Times New Roman"/>
          <w:sz w:val="22"/>
          <w:szCs w:val="22"/>
        </w:rPr>
      </w:pPr>
    </w:p>
    <w:sectPr w:rsidR="009977F0" w:rsidRPr="00830013" w:rsidSect="005801E2">
      <w:headerReference w:type="even" r:id="rId12"/>
      <w:footerReference w:type="even" r:id="rId13"/>
      <w:footerReference w:type="default" r:id="rId14"/>
      <w:pgSz w:w="11900" w:h="16840"/>
      <w:pgMar w:top="227" w:right="136" w:bottom="567" w:left="142" w:header="142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7436A" w14:textId="77777777" w:rsidR="00F1104B" w:rsidRDefault="00F1104B" w:rsidP="007B218A">
      <w:r>
        <w:separator/>
      </w:r>
    </w:p>
  </w:endnote>
  <w:endnote w:type="continuationSeparator" w:id="0">
    <w:p w14:paraId="5F52D312" w14:textId="77777777" w:rsidR="00F1104B" w:rsidRDefault="00F1104B" w:rsidP="007B2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BD3504" w14:textId="0D7EAE01" w:rsidR="002A106A" w:rsidRDefault="00000000">
    <w:pPr>
      <w:pStyle w:val="Footer"/>
    </w:pPr>
    <w:sdt>
      <w:sdtPr>
        <w:id w:val="-807019017"/>
        <w:temporary/>
        <w:showingPlcHdr/>
      </w:sdtPr>
      <w:sdtContent>
        <w:r w:rsidR="002A106A">
          <w:t>[Type text]</w:t>
        </w:r>
      </w:sdtContent>
    </w:sdt>
    <w:r w:rsidR="002A106A">
      <w:ptab w:relativeTo="margin" w:alignment="center" w:leader="none"/>
    </w:r>
    <w:sdt>
      <w:sdtPr>
        <w:id w:val="-1149663772"/>
        <w:temporary/>
        <w:showingPlcHdr/>
      </w:sdtPr>
      <w:sdtContent>
        <w:r w:rsidR="002A106A">
          <w:t>[Type text]</w:t>
        </w:r>
      </w:sdtContent>
    </w:sdt>
    <w:r w:rsidR="002A106A">
      <w:ptab w:relativeTo="margin" w:alignment="right" w:leader="none"/>
    </w:r>
    <w:sdt>
      <w:sdtPr>
        <w:id w:val="-365529002"/>
        <w:temporary/>
        <w:showingPlcHdr/>
      </w:sdtPr>
      <w:sdtContent>
        <w:r w:rsidR="002A106A">
          <w:t>[Type text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9472ED" w14:textId="6AB8D92D" w:rsidR="009977F0" w:rsidRPr="00825A8C" w:rsidRDefault="00272F3B" w:rsidP="009977F0">
    <w:pPr>
      <w:pStyle w:val="Footer"/>
      <w:jc w:val="center"/>
      <w:rPr>
        <w:rFonts w:ascii="Garamond" w:hAnsi="Garamond" w:cs="Times New Roman"/>
        <w:sz w:val="22"/>
        <w:szCs w:val="22"/>
      </w:rPr>
    </w:pPr>
    <w:r>
      <w:rPr>
        <w:rFonts w:ascii="Garamond" w:hAnsi="Garamond" w:cs="Times New Roman"/>
        <w:sz w:val="22"/>
        <w:szCs w:val="22"/>
      </w:rPr>
      <w:t xml:space="preserve">Student at </w:t>
    </w:r>
    <w:r w:rsidR="00EC659D" w:rsidRPr="00EC659D">
      <w:rPr>
        <w:rFonts w:ascii="Garamond" w:hAnsi="Garamond" w:cs="Times New Roman"/>
        <w:sz w:val="22"/>
        <w:szCs w:val="22"/>
      </w:rPr>
      <w:t>Krea</w:t>
    </w:r>
    <w:r w:rsidR="00EC659D">
      <w:rPr>
        <w:rFonts w:ascii="Garamond" w:hAnsi="Garamond" w:cs="Times New Roman"/>
        <w:sz w:val="22"/>
        <w:szCs w:val="22"/>
      </w:rPr>
      <w:t xml:space="preserve"> University </w:t>
    </w:r>
    <w:r w:rsidR="009977F0">
      <w:rPr>
        <w:rFonts w:ascii="Garamond" w:hAnsi="Garamond" w:cs="Times New Roman"/>
        <w:sz w:val="22"/>
        <w:szCs w:val="22"/>
      </w:rPr>
      <w:t>| Contact Number: +91-</w:t>
    </w:r>
    <w:r>
      <w:rPr>
        <w:rFonts w:ascii="Garamond" w:hAnsi="Garamond" w:cs="Times New Roman"/>
        <w:sz w:val="22"/>
        <w:szCs w:val="22"/>
      </w:rPr>
      <w:t>8057225579</w:t>
    </w:r>
  </w:p>
  <w:p w14:paraId="7182EFDE" w14:textId="77777777" w:rsidR="009977F0" w:rsidRDefault="009977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1C7272" w14:textId="77777777" w:rsidR="00F1104B" w:rsidRDefault="00F1104B" w:rsidP="007B218A">
      <w:r>
        <w:separator/>
      </w:r>
    </w:p>
  </w:footnote>
  <w:footnote w:type="continuationSeparator" w:id="0">
    <w:p w14:paraId="357A8C1E" w14:textId="77777777" w:rsidR="00F1104B" w:rsidRDefault="00F1104B" w:rsidP="007B21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292F2" w14:textId="77777777" w:rsidR="002A106A" w:rsidRDefault="00000000">
    <w:pPr>
      <w:pStyle w:val="Header"/>
    </w:pPr>
    <w:sdt>
      <w:sdtPr>
        <w:id w:val="705455779"/>
        <w:placeholder>
          <w:docPart w:val="AEC1BAE546586944AD4F1F27CC94CBCF"/>
        </w:placeholder>
        <w:temporary/>
        <w:showingPlcHdr/>
      </w:sdtPr>
      <w:sdtContent>
        <w:r w:rsidR="002A106A">
          <w:t>[Type text]</w:t>
        </w:r>
      </w:sdtContent>
    </w:sdt>
    <w:r w:rsidR="002A106A">
      <w:ptab w:relativeTo="margin" w:alignment="center" w:leader="none"/>
    </w:r>
    <w:sdt>
      <w:sdtPr>
        <w:id w:val="-634641720"/>
        <w:placeholder>
          <w:docPart w:val="0640A4D38431BE40ADF3C2D39B099384"/>
        </w:placeholder>
        <w:temporary/>
        <w:showingPlcHdr/>
      </w:sdtPr>
      <w:sdtContent>
        <w:r w:rsidR="002A106A">
          <w:t>[Type text]</w:t>
        </w:r>
      </w:sdtContent>
    </w:sdt>
    <w:r w:rsidR="002A106A">
      <w:ptab w:relativeTo="margin" w:alignment="right" w:leader="none"/>
    </w:r>
    <w:sdt>
      <w:sdtPr>
        <w:id w:val="-1370065538"/>
        <w:placeholder>
          <w:docPart w:val="2007F6022BAA5D46B869B367166DE820"/>
        </w:placeholder>
        <w:temporary/>
        <w:showingPlcHdr/>
      </w:sdtPr>
      <w:sdtContent>
        <w:r w:rsidR="002A106A">
          <w:t>[Type text]</w:t>
        </w:r>
      </w:sdtContent>
    </w:sdt>
  </w:p>
  <w:p w14:paraId="00EFFDFF" w14:textId="77777777" w:rsidR="002A106A" w:rsidRDefault="002A10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84327"/>
    <w:multiLevelType w:val="hybridMultilevel"/>
    <w:tmpl w:val="CAE67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1218D"/>
    <w:multiLevelType w:val="hybridMultilevel"/>
    <w:tmpl w:val="567E9C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924EF"/>
    <w:multiLevelType w:val="hybridMultilevel"/>
    <w:tmpl w:val="516C33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277E5B"/>
    <w:multiLevelType w:val="hybridMultilevel"/>
    <w:tmpl w:val="1B0C03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F667B8"/>
    <w:multiLevelType w:val="hybridMultilevel"/>
    <w:tmpl w:val="7A8CE9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407E0E"/>
    <w:multiLevelType w:val="hybridMultilevel"/>
    <w:tmpl w:val="885A5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34B3A"/>
    <w:multiLevelType w:val="hybridMultilevel"/>
    <w:tmpl w:val="486CA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C61E79"/>
    <w:multiLevelType w:val="hybridMultilevel"/>
    <w:tmpl w:val="7848E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CA0DCB"/>
    <w:multiLevelType w:val="hybridMultilevel"/>
    <w:tmpl w:val="BA70FC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DF177A"/>
    <w:multiLevelType w:val="hybridMultilevel"/>
    <w:tmpl w:val="4DE829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77156D"/>
    <w:multiLevelType w:val="hybridMultilevel"/>
    <w:tmpl w:val="670E2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801B34"/>
    <w:multiLevelType w:val="hybridMultilevel"/>
    <w:tmpl w:val="D964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DA3F7A"/>
    <w:multiLevelType w:val="hybridMultilevel"/>
    <w:tmpl w:val="D1CAE5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AB32F5"/>
    <w:multiLevelType w:val="hybridMultilevel"/>
    <w:tmpl w:val="32D46B3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2A22996"/>
    <w:multiLevelType w:val="hybridMultilevel"/>
    <w:tmpl w:val="1056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9B0594"/>
    <w:multiLevelType w:val="hybridMultilevel"/>
    <w:tmpl w:val="78468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66159B"/>
    <w:multiLevelType w:val="hybridMultilevel"/>
    <w:tmpl w:val="08FAB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B44ED"/>
    <w:multiLevelType w:val="hybridMultilevel"/>
    <w:tmpl w:val="C05867E4"/>
    <w:lvl w:ilvl="0" w:tplc="0AE41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C16AA"/>
    <w:multiLevelType w:val="hybridMultilevel"/>
    <w:tmpl w:val="6916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0B579B"/>
    <w:multiLevelType w:val="hybridMultilevel"/>
    <w:tmpl w:val="51F6A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126062">
    <w:abstractNumId w:val="12"/>
  </w:num>
  <w:num w:numId="2" w16cid:durableId="1689797465">
    <w:abstractNumId w:val="7"/>
  </w:num>
  <w:num w:numId="3" w16cid:durableId="712004082">
    <w:abstractNumId w:val="15"/>
  </w:num>
  <w:num w:numId="4" w16cid:durableId="2018800900">
    <w:abstractNumId w:val="1"/>
  </w:num>
  <w:num w:numId="5" w16cid:durableId="576405676">
    <w:abstractNumId w:val="16"/>
  </w:num>
  <w:num w:numId="6" w16cid:durableId="184825703">
    <w:abstractNumId w:val="11"/>
  </w:num>
  <w:num w:numId="7" w16cid:durableId="1220169110">
    <w:abstractNumId w:val="20"/>
  </w:num>
  <w:num w:numId="8" w16cid:durableId="1501000963">
    <w:abstractNumId w:val="19"/>
  </w:num>
  <w:num w:numId="9" w16cid:durableId="2093695489">
    <w:abstractNumId w:val="17"/>
  </w:num>
  <w:num w:numId="10" w16cid:durableId="1883713941">
    <w:abstractNumId w:val="18"/>
  </w:num>
  <w:num w:numId="11" w16cid:durableId="1389842749">
    <w:abstractNumId w:val="12"/>
  </w:num>
  <w:num w:numId="12" w16cid:durableId="1284270931">
    <w:abstractNumId w:val="6"/>
  </w:num>
  <w:num w:numId="13" w16cid:durableId="734354064">
    <w:abstractNumId w:val="2"/>
  </w:num>
  <w:num w:numId="14" w16cid:durableId="686489658">
    <w:abstractNumId w:val="13"/>
  </w:num>
  <w:num w:numId="15" w16cid:durableId="1076974494">
    <w:abstractNumId w:val="9"/>
  </w:num>
  <w:num w:numId="16" w16cid:durableId="240531879">
    <w:abstractNumId w:val="5"/>
  </w:num>
  <w:num w:numId="17" w16cid:durableId="98066932">
    <w:abstractNumId w:val="4"/>
  </w:num>
  <w:num w:numId="18" w16cid:durableId="448472926">
    <w:abstractNumId w:val="3"/>
  </w:num>
  <w:num w:numId="19" w16cid:durableId="273101331">
    <w:abstractNumId w:val="10"/>
  </w:num>
  <w:num w:numId="20" w16cid:durableId="1012995275">
    <w:abstractNumId w:val="14"/>
  </w:num>
  <w:num w:numId="21" w16cid:durableId="1445615875">
    <w:abstractNumId w:val="8"/>
  </w:num>
  <w:num w:numId="22" w16cid:durableId="3930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tTA1szSxtDQzMTZV0lEKTi0uzszPAykwNKoFAIVAUQotAAAA"/>
  </w:docVars>
  <w:rsids>
    <w:rsidRoot w:val="00FE00E0"/>
    <w:rsid w:val="0000274F"/>
    <w:rsid w:val="00017F0A"/>
    <w:rsid w:val="00025585"/>
    <w:rsid w:val="00037452"/>
    <w:rsid w:val="00057536"/>
    <w:rsid w:val="0005773D"/>
    <w:rsid w:val="000613CE"/>
    <w:rsid w:val="00067394"/>
    <w:rsid w:val="00070C64"/>
    <w:rsid w:val="0008032F"/>
    <w:rsid w:val="0008733A"/>
    <w:rsid w:val="0008739E"/>
    <w:rsid w:val="000931DF"/>
    <w:rsid w:val="00093E2B"/>
    <w:rsid w:val="00096F01"/>
    <w:rsid w:val="000A5D85"/>
    <w:rsid w:val="000B1602"/>
    <w:rsid w:val="000B1BA8"/>
    <w:rsid w:val="000B2992"/>
    <w:rsid w:val="000B5E97"/>
    <w:rsid w:val="000B752B"/>
    <w:rsid w:val="000C5571"/>
    <w:rsid w:val="000D4E38"/>
    <w:rsid w:val="000D5BD4"/>
    <w:rsid w:val="000E18AD"/>
    <w:rsid w:val="000E6981"/>
    <w:rsid w:val="00105E9A"/>
    <w:rsid w:val="001140EF"/>
    <w:rsid w:val="0012098A"/>
    <w:rsid w:val="00121214"/>
    <w:rsid w:val="00131920"/>
    <w:rsid w:val="001371ED"/>
    <w:rsid w:val="00143054"/>
    <w:rsid w:val="00155249"/>
    <w:rsid w:val="00155646"/>
    <w:rsid w:val="00187F30"/>
    <w:rsid w:val="001928FF"/>
    <w:rsid w:val="001A58E9"/>
    <w:rsid w:val="001B0B93"/>
    <w:rsid w:val="001B4EDE"/>
    <w:rsid w:val="001D29AC"/>
    <w:rsid w:val="001D2B52"/>
    <w:rsid w:val="001E2A0C"/>
    <w:rsid w:val="001E7631"/>
    <w:rsid w:val="001F01C5"/>
    <w:rsid w:val="002111AE"/>
    <w:rsid w:val="00215D48"/>
    <w:rsid w:val="002234A4"/>
    <w:rsid w:val="002344B6"/>
    <w:rsid w:val="00235E6D"/>
    <w:rsid w:val="002608CE"/>
    <w:rsid w:val="00264397"/>
    <w:rsid w:val="00272F3B"/>
    <w:rsid w:val="002745BA"/>
    <w:rsid w:val="00293D03"/>
    <w:rsid w:val="0029603A"/>
    <w:rsid w:val="002A106A"/>
    <w:rsid w:val="002B024D"/>
    <w:rsid w:val="002D5A25"/>
    <w:rsid w:val="002E08E8"/>
    <w:rsid w:val="002F5E7B"/>
    <w:rsid w:val="003021DA"/>
    <w:rsid w:val="00304928"/>
    <w:rsid w:val="00307B2F"/>
    <w:rsid w:val="003109E5"/>
    <w:rsid w:val="003124D1"/>
    <w:rsid w:val="0032338A"/>
    <w:rsid w:val="003306A8"/>
    <w:rsid w:val="003551E0"/>
    <w:rsid w:val="0035530E"/>
    <w:rsid w:val="00384931"/>
    <w:rsid w:val="00386970"/>
    <w:rsid w:val="0039679E"/>
    <w:rsid w:val="003B182C"/>
    <w:rsid w:val="003D160E"/>
    <w:rsid w:val="003F36B0"/>
    <w:rsid w:val="003F5438"/>
    <w:rsid w:val="003F6CF7"/>
    <w:rsid w:val="003F749B"/>
    <w:rsid w:val="00411DB7"/>
    <w:rsid w:val="00411FDD"/>
    <w:rsid w:val="00416742"/>
    <w:rsid w:val="004402F9"/>
    <w:rsid w:val="004705CD"/>
    <w:rsid w:val="00471B55"/>
    <w:rsid w:val="00476453"/>
    <w:rsid w:val="004B0933"/>
    <w:rsid w:val="004B15F8"/>
    <w:rsid w:val="004B4E58"/>
    <w:rsid w:val="004B64DD"/>
    <w:rsid w:val="004E445B"/>
    <w:rsid w:val="005005C3"/>
    <w:rsid w:val="00510CE9"/>
    <w:rsid w:val="00511AF3"/>
    <w:rsid w:val="00527009"/>
    <w:rsid w:val="00543CF6"/>
    <w:rsid w:val="00545C21"/>
    <w:rsid w:val="005530E2"/>
    <w:rsid w:val="00554C4D"/>
    <w:rsid w:val="00562937"/>
    <w:rsid w:val="005636F4"/>
    <w:rsid w:val="00573307"/>
    <w:rsid w:val="005801E2"/>
    <w:rsid w:val="005924C5"/>
    <w:rsid w:val="00594FBC"/>
    <w:rsid w:val="005A4A4B"/>
    <w:rsid w:val="005B4509"/>
    <w:rsid w:val="005D6665"/>
    <w:rsid w:val="005E1930"/>
    <w:rsid w:val="005E54FC"/>
    <w:rsid w:val="005F0E31"/>
    <w:rsid w:val="005F7CD2"/>
    <w:rsid w:val="006041C9"/>
    <w:rsid w:val="00617E86"/>
    <w:rsid w:val="00617EE6"/>
    <w:rsid w:val="00633BA7"/>
    <w:rsid w:val="00642EC3"/>
    <w:rsid w:val="00644998"/>
    <w:rsid w:val="00656A20"/>
    <w:rsid w:val="00657E4A"/>
    <w:rsid w:val="00661E65"/>
    <w:rsid w:val="00670CFE"/>
    <w:rsid w:val="00687360"/>
    <w:rsid w:val="00695DE3"/>
    <w:rsid w:val="006A35A2"/>
    <w:rsid w:val="006A5F86"/>
    <w:rsid w:val="006B1B30"/>
    <w:rsid w:val="006C1790"/>
    <w:rsid w:val="006C3322"/>
    <w:rsid w:val="006C5656"/>
    <w:rsid w:val="006D40C3"/>
    <w:rsid w:val="006E0E3B"/>
    <w:rsid w:val="006E2DEA"/>
    <w:rsid w:val="006F6741"/>
    <w:rsid w:val="0070637D"/>
    <w:rsid w:val="007101BD"/>
    <w:rsid w:val="00721BB0"/>
    <w:rsid w:val="00727FBC"/>
    <w:rsid w:val="0074133B"/>
    <w:rsid w:val="00744D63"/>
    <w:rsid w:val="00752F54"/>
    <w:rsid w:val="00777BB0"/>
    <w:rsid w:val="0079708B"/>
    <w:rsid w:val="00797A1A"/>
    <w:rsid w:val="007A56CC"/>
    <w:rsid w:val="007A6FCD"/>
    <w:rsid w:val="007B218A"/>
    <w:rsid w:val="007B6D08"/>
    <w:rsid w:val="007C73B7"/>
    <w:rsid w:val="007D3E34"/>
    <w:rsid w:val="007F2A01"/>
    <w:rsid w:val="007F6D28"/>
    <w:rsid w:val="008005A9"/>
    <w:rsid w:val="00810A0B"/>
    <w:rsid w:val="00820D55"/>
    <w:rsid w:val="00823F06"/>
    <w:rsid w:val="00825082"/>
    <w:rsid w:val="00825A8C"/>
    <w:rsid w:val="00830013"/>
    <w:rsid w:val="00835803"/>
    <w:rsid w:val="008400DD"/>
    <w:rsid w:val="00840F50"/>
    <w:rsid w:val="00864F9A"/>
    <w:rsid w:val="008740B4"/>
    <w:rsid w:val="00876F0F"/>
    <w:rsid w:val="00877430"/>
    <w:rsid w:val="00883B0F"/>
    <w:rsid w:val="0088775E"/>
    <w:rsid w:val="008925B6"/>
    <w:rsid w:val="00893449"/>
    <w:rsid w:val="008B2B8F"/>
    <w:rsid w:val="008B348C"/>
    <w:rsid w:val="008C54D3"/>
    <w:rsid w:val="008E5510"/>
    <w:rsid w:val="008F6BB7"/>
    <w:rsid w:val="008F79AD"/>
    <w:rsid w:val="0090031C"/>
    <w:rsid w:val="009065D2"/>
    <w:rsid w:val="00926EF4"/>
    <w:rsid w:val="00927B16"/>
    <w:rsid w:val="0093537B"/>
    <w:rsid w:val="00935646"/>
    <w:rsid w:val="0093608D"/>
    <w:rsid w:val="00943711"/>
    <w:rsid w:val="00943F5A"/>
    <w:rsid w:val="00946B22"/>
    <w:rsid w:val="0095682E"/>
    <w:rsid w:val="0096008B"/>
    <w:rsid w:val="0096694A"/>
    <w:rsid w:val="0097119F"/>
    <w:rsid w:val="0097568F"/>
    <w:rsid w:val="00996A62"/>
    <w:rsid w:val="009977F0"/>
    <w:rsid w:val="009A37F5"/>
    <w:rsid w:val="009A4896"/>
    <w:rsid w:val="009A658C"/>
    <w:rsid w:val="009C53B9"/>
    <w:rsid w:val="009D3BAA"/>
    <w:rsid w:val="009D3E94"/>
    <w:rsid w:val="009D56C2"/>
    <w:rsid w:val="009D5C6D"/>
    <w:rsid w:val="009E253A"/>
    <w:rsid w:val="009F2027"/>
    <w:rsid w:val="009F4D26"/>
    <w:rsid w:val="00A05327"/>
    <w:rsid w:val="00A06804"/>
    <w:rsid w:val="00A11636"/>
    <w:rsid w:val="00A116FF"/>
    <w:rsid w:val="00A11F47"/>
    <w:rsid w:val="00A2102D"/>
    <w:rsid w:val="00A32D42"/>
    <w:rsid w:val="00A4033B"/>
    <w:rsid w:val="00A408B0"/>
    <w:rsid w:val="00A4295B"/>
    <w:rsid w:val="00A42CFA"/>
    <w:rsid w:val="00A45A64"/>
    <w:rsid w:val="00A47F33"/>
    <w:rsid w:val="00A526C5"/>
    <w:rsid w:val="00A6345D"/>
    <w:rsid w:val="00A70DA8"/>
    <w:rsid w:val="00A939EE"/>
    <w:rsid w:val="00AA064B"/>
    <w:rsid w:val="00AB115E"/>
    <w:rsid w:val="00AB1291"/>
    <w:rsid w:val="00AB33F4"/>
    <w:rsid w:val="00AB4407"/>
    <w:rsid w:val="00AC2D1F"/>
    <w:rsid w:val="00AD0BCC"/>
    <w:rsid w:val="00AF0FC0"/>
    <w:rsid w:val="00B22574"/>
    <w:rsid w:val="00B30BA3"/>
    <w:rsid w:val="00B34755"/>
    <w:rsid w:val="00B362C8"/>
    <w:rsid w:val="00B64365"/>
    <w:rsid w:val="00B74135"/>
    <w:rsid w:val="00BB16B3"/>
    <w:rsid w:val="00BB3881"/>
    <w:rsid w:val="00BB4892"/>
    <w:rsid w:val="00BB52F9"/>
    <w:rsid w:val="00BC6CF6"/>
    <w:rsid w:val="00BD3341"/>
    <w:rsid w:val="00BD4A98"/>
    <w:rsid w:val="00BE3711"/>
    <w:rsid w:val="00BF3AFF"/>
    <w:rsid w:val="00C07696"/>
    <w:rsid w:val="00C142EB"/>
    <w:rsid w:val="00C1622E"/>
    <w:rsid w:val="00C212DE"/>
    <w:rsid w:val="00C26423"/>
    <w:rsid w:val="00C320EC"/>
    <w:rsid w:val="00C374CF"/>
    <w:rsid w:val="00C50EB6"/>
    <w:rsid w:val="00C6412E"/>
    <w:rsid w:val="00C76D86"/>
    <w:rsid w:val="00C81013"/>
    <w:rsid w:val="00C8288D"/>
    <w:rsid w:val="00CB2B80"/>
    <w:rsid w:val="00CF25BC"/>
    <w:rsid w:val="00D07FD8"/>
    <w:rsid w:val="00D2342E"/>
    <w:rsid w:val="00D23702"/>
    <w:rsid w:val="00D40F7D"/>
    <w:rsid w:val="00D40F96"/>
    <w:rsid w:val="00D560FB"/>
    <w:rsid w:val="00D62730"/>
    <w:rsid w:val="00D66BE5"/>
    <w:rsid w:val="00DA058D"/>
    <w:rsid w:val="00DA5B89"/>
    <w:rsid w:val="00DA62B5"/>
    <w:rsid w:val="00DB3713"/>
    <w:rsid w:val="00DB3EF2"/>
    <w:rsid w:val="00DC1B87"/>
    <w:rsid w:val="00DC532E"/>
    <w:rsid w:val="00DC5FA0"/>
    <w:rsid w:val="00DD606A"/>
    <w:rsid w:val="00DE08E2"/>
    <w:rsid w:val="00E0283E"/>
    <w:rsid w:val="00E45293"/>
    <w:rsid w:val="00E477B2"/>
    <w:rsid w:val="00E512DE"/>
    <w:rsid w:val="00E51433"/>
    <w:rsid w:val="00E5226C"/>
    <w:rsid w:val="00E5597C"/>
    <w:rsid w:val="00E569E4"/>
    <w:rsid w:val="00E57B48"/>
    <w:rsid w:val="00E60CEE"/>
    <w:rsid w:val="00E66A68"/>
    <w:rsid w:val="00E70707"/>
    <w:rsid w:val="00E84079"/>
    <w:rsid w:val="00E92A36"/>
    <w:rsid w:val="00E930C2"/>
    <w:rsid w:val="00E93F4D"/>
    <w:rsid w:val="00EA61DB"/>
    <w:rsid w:val="00EC272A"/>
    <w:rsid w:val="00EC659D"/>
    <w:rsid w:val="00EE37B0"/>
    <w:rsid w:val="00F1104B"/>
    <w:rsid w:val="00F23288"/>
    <w:rsid w:val="00F54565"/>
    <w:rsid w:val="00F7258B"/>
    <w:rsid w:val="00F72881"/>
    <w:rsid w:val="00F80674"/>
    <w:rsid w:val="00F87CB3"/>
    <w:rsid w:val="00FA7406"/>
    <w:rsid w:val="00FB155A"/>
    <w:rsid w:val="00FB683A"/>
    <w:rsid w:val="00FC70A1"/>
    <w:rsid w:val="00FE00E0"/>
    <w:rsid w:val="00FE2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C68527"/>
  <w15:docId w15:val="{5A10A510-E757-4D01-BD4F-254995A7F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A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29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DD606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DD606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40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18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218A"/>
  </w:style>
  <w:style w:type="paragraph" w:styleId="Footer">
    <w:name w:val="footer"/>
    <w:basedOn w:val="Normal"/>
    <w:link w:val="FooterChar"/>
    <w:uiPriority w:val="99"/>
    <w:unhideWhenUsed/>
    <w:rsid w:val="007B218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218A"/>
  </w:style>
  <w:style w:type="character" w:styleId="Hyperlink">
    <w:name w:val="Hyperlink"/>
    <w:basedOn w:val="DefaultParagraphFont"/>
    <w:uiPriority w:val="99"/>
    <w:unhideWhenUsed/>
    <w:rsid w:val="007B21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B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B52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45A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659D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041C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GB"/>
    </w:rPr>
  </w:style>
  <w:style w:type="character" w:customStyle="1" w:styleId="selectable-text">
    <w:name w:val="selectable-text"/>
    <w:basedOn w:val="DefaultParagraphFont"/>
    <w:rsid w:val="005629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6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6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71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39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397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50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4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53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5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1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1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84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05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16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41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55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thub.com/adityaswamii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sa-afp.org/entries/Dilworth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ditya-swamii/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EC1BAE546586944AD4F1F27CC94C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78AA3-8040-D948-BCFA-5D4CEDBBA91E}"/>
      </w:docPartPr>
      <w:docPartBody>
        <w:p w:rsidR="00762810" w:rsidRDefault="00762810" w:rsidP="00762810">
          <w:pPr>
            <w:pStyle w:val="AEC1BAE546586944AD4F1F27CC94CBCF"/>
          </w:pPr>
          <w:r>
            <w:t>[Type text]</w:t>
          </w:r>
        </w:p>
      </w:docPartBody>
    </w:docPart>
    <w:docPart>
      <w:docPartPr>
        <w:name w:val="0640A4D38431BE40ADF3C2D39B099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13BB1-C5AB-EB4A-AEF0-776C512E5659}"/>
      </w:docPartPr>
      <w:docPartBody>
        <w:p w:rsidR="00762810" w:rsidRDefault="00762810" w:rsidP="00762810">
          <w:pPr>
            <w:pStyle w:val="0640A4D38431BE40ADF3C2D39B099384"/>
          </w:pPr>
          <w:r>
            <w:t>[Type text]</w:t>
          </w:r>
        </w:p>
      </w:docPartBody>
    </w:docPart>
    <w:docPart>
      <w:docPartPr>
        <w:name w:val="2007F6022BAA5D46B869B367166D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99801-0964-474A-B757-59FC6DD6B49A}"/>
      </w:docPartPr>
      <w:docPartBody>
        <w:p w:rsidR="00762810" w:rsidRDefault="00762810" w:rsidP="00762810">
          <w:pPr>
            <w:pStyle w:val="2007F6022BAA5D46B869B367166DE820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62810"/>
    <w:rsid w:val="00013DB9"/>
    <w:rsid w:val="00025585"/>
    <w:rsid w:val="0003354E"/>
    <w:rsid w:val="00060B93"/>
    <w:rsid w:val="000B5E97"/>
    <w:rsid w:val="000C52BC"/>
    <w:rsid w:val="0016167E"/>
    <w:rsid w:val="001A6698"/>
    <w:rsid w:val="001D7BB5"/>
    <w:rsid w:val="00255052"/>
    <w:rsid w:val="00255F46"/>
    <w:rsid w:val="00371B71"/>
    <w:rsid w:val="003E300D"/>
    <w:rsid w:val="00474B02"/>
    <w:rsid w:val="004B1ADA"/>
    <w:rsid w:val="004B740F"/>
    <w:rsid w:val="00537BF1"/>
    <w:rsid w:val="00550751"/>
    <w:rsid w:val="00613D09"/>
    <w:rsid w:val="0063516B"/>
    <w:rsid w:val="00655A7C"/>
    <w:rsid w:val="00683448"/>
    <w:rsid w:val="006D05D9"/>
    <w:rsid w:val="006D5580"/>
    <w:rsid w:val="007068C7"/>
    <w:rsid w:val="007101BD"/>
    <w:rsid w:val="007352E9"/>
    <w:rsid w:val="007409AF"/>
    <w:rsid w:val="00762810"/>
    <w:rsid w:val="007A080E"/>
    <w:rsid w:val="007A7265"/>
    <w:rsid w:val="00820FBB"/>
    <w:rsid w:val="00936726"/>
    <w:rsid w:val="00A3432E"/>
    <w:rsid w:val="00A82DA6"/>
    <w:rsid w:val="00AA1F0D"/>
    <w:rsid w:val="00AC208B"/>
    <w:rsid w:val="00B134AD"/>
    <w:rsid w:val="00B90C9C"/>
    <w:rsid w:val="00C07696"/>
    <w:rsid w:val="00C6665E"/>
    <w:rsid w:val="00C728E6"/>
    <w:rsid w:val="00DE4917"/>
    <w:rsid w:val="00E35703"/>
    <w:rsid w:val="00E61D44"/>
    <w:rsid w:val="00FE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C1BAE546586944AD4F1F27CC94CBCF">
    <w:name w:val="AEC1BAE546586944AD4F1F27CC94CBCF"/>
    <w:rsid w:val="00762810"/>
  </w:style>
  <w:style w:type="paragraph" w:customStyle="1" w:styleId="0640A4D38431BE40ADF3C2D39B099384">
    <w:name w:val="0640A4D38431BE40ADF3C2D39B099384"/>
    <w:rsid w:val="00762810"/>
  </w:style>
  <w:style w:type="paragraph" w:customStyle="1" w:styleId="2007F6022BAA5D46B869B367166DE820">
    <w:name w:val="2007F6022BAA5D46B869B367166DE820"/>
    <w:rsid w:val="007628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65320A4-B336-4015-A42E-0E147BD7F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Kaushik</dc:creator>
  <cp:keywords/>
  <dc:description/>
  <cp:lastModifiedBy>Aditya Swami</cp:lastModifiedBy>
  <cp:revision>6</cp:revision>
  <cp:lastPrinted>2025-05-13T17:00:00Z</cp:lastPrinted>
  <dcterms:created xsi:type="dcterms:W3CDTF">2025-05-13T17:00:00Z</dcterms:created>
  <dcterms:modified xsi:type="dcterms:W3CDTF">2025-05-13T17:01:00Z</dcterms:modified>
</cp:coreProperties>
</file>